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048E" w:rsidRPr="00717C9F" w:rsidRDefault="00C425A3" w:rsidP="00C425A3">
      <w:pPr>
        <w:jc w:val="right"/>
      </w:pPr>
      <w:r>
        <w:t>Maria Anakotta</w:t>
      </w:r>
    </w:p>
    <w:p w:rsidR="003A5C05" w:rsidRPr="00717C9F" w:rsidRDefault="003A5C05" w:rsidP="00717C9F">
      <w:pPr>
        <w:jc w:val="right"/>
      </w:pPr>
      <w:r w:rsidRPr="00717C9F">
        <w:t>HSP 301</w:t>
      </w:r>
    </w:p>
    <w:p w:rsidR="003A5C05" w:rsidRPr="00717C9F" w:rsidRDefault="003A5C05" w:rsidP="00717C9F">
      <w:pPr>
        <w:jc w:val="right"/>
      </w:pPr>
      <w:r w:rsidRPr="00717C9F">
        <w:t>October 29, 2013</w:t>
      </w:r>
    </w:p>
    <w:p w:rsidR="003A5C05" w:rsidRPr="00717C9F" w:rsidRDefault="003A5C05" w:rsidP="00717C9F">
      <w:pPr>
        <w:jc w:val="center"/>
      </w:pPr>
    </w:p>
    <w:p w:rsidR="003A5C05" w:rsidRPr="00717C9F" w:rsidRDefault="003A5C05" w:rsidP="00717C9F">
      <w:pPr>
        <w:jc w:val="center"/>
      </w:pPr>
      <w:r w:rsidRPr="00717C9F">
        <w:t>Why do I Want to be a Helper?</w:t>
      </w:r>
    </w:p>
    <w:p w:rsidR="003A5C05" w:rsidRPr="00717C9F" w:rsidRDefault="003A5C05" w:rsidP="00717C9F">
      <w:pPr>
        <w:jc w:val="center"/>
      </w:pPr>
    </w:p>
    <w:p w:rsidR="00427039" w:rsidRDefault="003A5C05" w:rsidP="00717C9F">
      <w:r w:rsidRPr="00717C9F">
        <w:tab/>
      </w:r>
      <w:r w:rsidR="005F276C">
        <w:t xml:space="preserve">There were moments in my life when I </w:t>
      </w:r>
      <w:r w:rsidR="00E73E4A">
        <w:t>saw</w:t>
      </w:r>
      <w:r w:rsidR="005F276C">
        <w:t xml:space="preserve"> people down on their luck, and I </w:t>
      </w:r>
      <w:r w:rsidR="00E73E4A">
        <w:t xml:space="preserve">was </w:t>
      </w:r>
      <w:r w:rsidR="006E69FE">
        <w:t>fortunate</w:t>
      </w:r>
      <w:r w:rsidR="00E73E4A">
        <w:t xml:space="preserve"> enough to have </w:t>
      </w:r>
      <w:r w:rsidR="005F276C">
        <w:t xml:space="preserve">had the most beautiful example of humanity </w:t>
      </w:r>
      <w:r w:rsidR="00E73E4A">
        <w:t>in my mother</w:t>
      </w:r>
      <w:r w:rsidR="00CA17E7">
        <w:t>.</w:t>
      </w:r>
      <w:r w:rsidR="006E69FE">
        <w:t xml:space="preserve"> </w:t>
      </w:r>
      <w:r w:rsidR="00CA17E7">
        <w:t>H</w:t>
      </w:r>
      <w:r w:rsidR="006E69FE">
        <w:t>er actions made the difference in the lives of countless people</w:t>
      </w:r>
      <w:r w:rsidR="005F276C">
        <w:t xml:space="preserve">. </w:t>
      </w:r>
      <w:r w:rsidR="00E73E4A">
        <w:t xml:space="preserve">Over </w:t>
      </w:r>
      <w:r w:rsidR="006E69FE">
        <w:t>time,</w:t>
      </w:r>
      <w:r w:rsidR="00E73E4A">
        <w:t xml:space="preserve"> I have had </w:t>
      </w:r>
      <w:r w:rsidR="00ED03A6">
        <w:t xml:space="preserve">the </w:t>
      </w:r>
      <w:r w:rsidR="00E73E4A">
        <w:t>opportunity to</w:t>
      </w:r>
      <w:r w:rsidR="00747AFF">
        <w:t xml:space="preserve"> assist different types of individuals</w:t>
      </w:r>
      <w:r w:rsidR="00E73E4A">
        <w:t xml:space="preserve"> during disaster relief ef</w:t>
      </w:r>
      <w:r w:rsidR="006E69FE">
        <w:t xml:space="preserve">forts with the Red Cross in my </w:t>
      </w:r>
      <w:r w:rsidR="00747AFF">
        <w:t>country of origin, Mexico. The United States is now my home</w:t>
      </w:r>
      <w:r w:rsidR="00501AC8">
        <w:t>,</w:t>
      </w:r>
      <w:r w:rsidR="00747AFF">
        <w:t xml:space="preserve"> and I want to be able to make a difference in my communi</w:t>
      </w:r>
      <w:r w:rsidR="00427039">
        <w:t>ty</w:t>
      </w:r>
      <w:r w:rsidR="00CA17E7">
        <w:t>.</w:t>
      </w:r>
      <w:r w:rsidR="00427039">
        <w:t xml:space="preserve"> </w:t>
      </w:r>
      <w:r w:rsidR="00CA17E7" w:rsidRPr="00026924">
        <w:rPr>
          <w:noProof/>
        </w:rPr>
        <w:t>T</w:t>
      </w:r>
      <w:r w:rsidR="00427039" w:rsidRPr="00026924">
        <w:rPr>
          <w:noProof/>
        </w:rPr>
        <w:t>his is</w:t>
      </w:r>
      <w:r w:rsidR="00427039">
        <w:t xml:space="preserve"> the reason I am </w:t>
      </w:r>
      <w:r w:rsidR="00747AFF">
        <w:t xml:space="preserve">in the Human Services program, </w:t>
      </w:r>
      <w:r w:rsidR="00C87581">
        <w:t xml:space="preserve">acquiring the tools that will turn me into a professional helper, with benefits and responsibilities, and with the satisfaction </w:t>
      </w:r>
      <w:r w:rsidR="00427039">
        <w:t>of empowering others to help themselves</w:t>
      </w:r>
      <w:r w:rsidR="00747AFF">
        <w:t xml:space="preserve">. </w:t>
      </w:r>
    </w:p>
    <w:p w:rsidR="003A5C05" w:rsidRDefault="00427039" w:rsidP="00427039">
      <w:pPr>
        <w:ind w:firstLine="720"/>
      </w:pPr>
      <w:r>
        <w:t>The</w:t>
      </w:r>
      <w:r w:rsidR="00CA438A">
        <w:t xml:space="preserve"> person whose influence I treasure to this day is my mother, Emma</w:t>
      </w:r>
      <w:r w:rsidR="00346FC2">
        <w:t>. F</w:t>
      </w:r>
      <w:r w:rsidR="00CA438A">
        <w:t>or as long as I can remember there were people knocking at our door</w:t>
      </w:r>
      <w:r w:rsidR="00346FC2">
        <w:t>, with tin</w:t>
      </w:r>
      <w:r w:rsidR="00CA17E7">
        <w:t xml:space="preserve"> cans in hand asking for my mom. S</w:t>
      </w:r>
      <w:r w:rsidR="00346FC2">
        <w:t xml:space="preserve">he would come out, take the tin can from them, go into the kitchen and </w:t>
      </w:r>
      <w:r w:rsidR="00346FC2" w:rsidRPr="00026924">
        <w:rPr>
          <w:noProof/>
        </w:rPr>
        <w:t>come back</w:t>
      </w:r>
      <w:r w:rsidR="00346FC2">
        <w:t xml:space="preserve"> with the can full of food, a piece of </w:t>
      </w:r>
      <w:r w:rsidR="00ED03A6">
        <w:t>bread and a glass of water. A lot</w:t>
      </w:r>
      <w:r w:rsidR="00346FC2">
        <w:t xml:space="preserve"> </w:t>
      </w:r>
      <w:r w:rsidR="00C35AEF">
        <w:t>of people</w:t>
      </w:r>
      <w:r w:rsidR="00346FC2">
        <w:t xml:space="preserve"> asking for food were </w:t>
      </w:r>
      <w:r w:rsidR="00C35AEF">
        <w:t>homeless</w:t>
      </w:r>
      <w:r w:rsidR="00A94559">
        <w:t>; some</w:t>
      </w:r>
      <w:r w:rsidR="00346FC2">
        <w:t xml:space="preserve"> </w:t>
      </w:r>
      <w:r w:rsidR="00C35AEF">
        <w:t xml:space="preserve">of them </w:t>
      </w:r>
      <w:r>
        <w:t>might</w:t>
      </w:r>
      <w:r w:rsidR="00346FC2">
        <w:t xml:space="preserve"> have</w:t>
      </w:r>
      <w:r w:rsidR="00C35AEF">
        <w:t xml:space="preserve"> suffered from mental illness. A </w:t>
      </w:r>
      <w:r w:rsidR="00346FC2">
        <w:t>couple of them did not speak</w:t>
      </w:r>
      <w:r w:rsidR="00C35AEF">
        <w:t>. T</w:t>
      </w:r>
      <w:r w:rsidR="00346FC2">
        <w:t>here was</w:t>
      </w:r>
      <w:r w:rsidR="005F276C">
        <w:t xml:space="preserve"> an older woman dragging along a</w:t>
      </w:r>
      <w:r w:rsidR="00346FC2">
        <w:t xml:space="preserve"> young girl</w:t>
      </w:r>
      <w:r>
        <w:t xml:space="preserve">, </w:t>
      </w:r>
      <w:r w:rsidR="00CA17E7">
        <w:t xml:space="preserve">and </w:t>
      </w:r>
      <w:r>
        <w:t>thinking of them now still breaks my heart</w:t>
      </w:r>
      <w:r w:rsidR="00346FC2">
        <w:t xml:space="preserve">. My mother </w:t>
      </w:r>
      <w:r w:rsidR="005F276C">
        <w:t>never denied</w:t>
      </w:r>
      <w:r w:rsidR="00346FC2">
        <w:t xml:space="preserve"> food or water to anyone</w:t>
      </w:r>
      <w:r w:rsidR="00ED03A6">
        <w:t>,</w:t>
      </w:r>
      <w:r w:rsidR="00CA17E7">
        <w:t xml:space="preserve"> and</w:t>
      </w:r>
      <w:r w:rsidR="00ED03A6">
        <w:t xml:space="preserve"> if</w:t>
      </w:r>
      <w:r w:rsidR="00346FC2">
        <w:t xml:space="preserve"> people wanted to talk, s</w:t>
      </w:r>
      <w:r w:rsidR="005F276C">
        <w:t xml:space="preserve">he </w:t>
      </w:r>
      <w:r w:rsidR="00C35AEF">
        <w:t>would</w:t>
      </w:r>
      <w:r w:rsidR="005F276C">
        <w:t xml:space="preserve"> </w:t>
      </w:r>
      <w:r w:rsidR="005F276C">
        <w:lastRenderedPageBreak/>
        <w:t>listen. Sometimes</w:t>
      </w:r>
      <w:r w:rsidR="00346FC2">
        <w:t xml:space="preserve"> she would send </w:t>
      </w:r>
      <w:r w:rsidR="005F276C">
        <w:t>people</w:t>
      </w:r>
      <w:r w:rsidR="00346FC2">
        <w:t xml:space="preserve"> to the dispensary at the church we frequented</w:t>
      </w:r>
      <w:r w:rsidR="005F276C">
        <w:t xml:space="preserve"> </w:t>
      </w:r>
      <w:r w:rsidR="005F276C" w:rsidRPr="00026924">
        <w:rPr>
          <w:noProof/>
        </w:rPr>
        <w:t>with the $5.00 pesos</w:t>
      </w:r>
      <w:r w:rsidR="005F276C">
        <w:t xml:space="preserve"> it would cost for them to ride the bus round-trip. Whenever people would thank her, she would say that she did what had to </w:t>
      </w:r>
      <w:r w:rsidR="005F276C" w:rsidRPr="00026924">
        <w:rPr>
          <w:noProof/>
        </w:rPr>
        <w:t>be done</w:t>
      </w:r>
      <w:r w:rsidR="005F276C">
        <w:t xml:space="preserve"> for a fellow human</w:t>
      </w:r>
      <w:r w:rsidR="00FB44B3">
        <w:t xml:space="preserve"> being</w:t>
      </w:r>
      <w:r w:rsidR="005F276C">
        <w:t xml:space="preserve">. </w:t>
      </w:r>
    </w:p>
    <w:p w:rsidR="006A4224" w:rsidRDefault="003C1AC0" w:rsidP="00427039">
      <w:pPr>
        <w:ind w:firstLine="720"/>
      </w:pPr>
      <w:r>
        <w:t>Back when</w:t>
      </w:r>
      <w:r w:rsidR="00427039">
        <w:t xml:space="preserve"> I was 16 years old, there was a terrible earthquake in Mexico City</w:t>
      </w:r>
      <w:r w:rsidR="0087482C">
        <w:t>.</w:t>
      </w:r>
      <w:r w:rsidR="00427039">
        <w:t xml:space="preserve"> </w:t>
      </w:r>
      <w:r w:rsidR="0087482C">
        <w:t>T</w:t>
      </w:r>
      <w:r w:rsidR="00C35AEF">
        <w:t>here was destruction everywhere. S</w:t>
      </w:r>
      <w:r w:rsidR="00427039">
        <w:t xml:space="preserve">everal buildings </w:t>
      </w:r>
      <w:r w:rsidR="0087482C" w:rsidRPr="00026924">
        <w:rPr>
          <w:noProof/>
        </w:rPr>
        <w:t>were leveled</w:t>
      </w:r>
      <w:r w:rsidR="00C35AEF">
        <w:t>,</w:t>
      </w:r>
      <w:r w:rsidR="0087482C">
        <w:t xml:space="preserve"> and the death toll was enormous.</w:t>
      </w:r>
      <w:r w:rsidR="00427039">
        <w:t xml:space="preserve"> I</w:t>
      </w:r>
      <w:r w:rsidR="004D0916">
        <w:t xml:space="preserve"> was ready to enter high school</w:t>
      </w:r>
      <w:r w:rsidR="00501AC8">
        <w:t>.</w:t>
      </w:r>
      <w:r w:rsidR="004D0916">
        <w:t xml:space="preserve"> </w:t>
      </w:r>
      <w:r w:rsidR="00501AC8">
        <w:t>My best</w:t>
      </w:r>
      <w:r w:rsidR="00427039">
        <w:t xml:space="preserve"> friends</w:t>
      </w:r>
      <w:r w:rsidR="004D0916">
        <w:t xml:space="preserve"> from </w:t>
      </w:r>
      <w:r w:rsidR="004D0916" w:rsidRPr="00026924">
        <w:rPr>
          <w:noProof/>
        </w:rPr>
        <w:t>middle school</w:t>
      </w:r>
      <w:r w:rsidR="00427039">
        <w:t xml:space="preserve"> lived in buildings that </w:t>
      </w:r>
      <w:r w:rsidR="00427039" w:rsidRPr="00026924">
        <w:rPr>
          <w:noProof/>
        </w:rPr>
        <w:t>c</w:t>
      </w:r>
      <w:r w:rsidR="00501AC8" w:rsidRPr="00026924">
        <w:rPr>
          <w:noProof/>
        </w:rPr>
        <w:t>ompletely</w:t>
      </w:r>
      <w:r w:rsidR="00501AC8">
        <w:t xml:space="preserve"> fell apart. </w:t>
      </w:r>
      <w:r w:rsidR="00427039">
        <w:t>I left my house</w:t>
      </w:r>
      <w:r w:rsidR="0087482C">
        <w:t xml:space="preserve"> </w:t>
      </w:r>
      <w:r w:rsidR="00501AC8">
        <w:t>at the first opportunity.</w:t>
      </w:r>
      <w:r w:rsidR="00427039">
        <w:t xml:space="preserve"> </w:t>
      </w:r>
      <w:r w:rsidR="0087482C">
        <w:t xml:space="preserve"> </w:t>
      </w:r>
      <w:r w:rsidR="00501AC8">
        <w:t>While removing</w:t>
      </w:r>
      <w:r w:rsidR="0087482C">
        <w:t xml:space="preserve"> the debris, we found the bodies of my friends Em</w:t>
      </w:r>
      <w:r w:rsidR="00501AC8">
        <w:t>ilio and Raul.</w:t>
      </w:r>
      <w:r w:rsidR="004D0916">
        <w:t xml:space="preserve"> I was devastated</w:t>
      </w:r>
      <w:r w:rsidR="0087482C">
        <w:t xml:space="preserve"> and unable to sleep several nights afterwards. I always wished I could have done more for them. </w:t>
      </w:r>
    </w:p>
    <w:p w:rsidR="006A4224" w:rsidRDefault="004D0916" w:rsidP="00427039">
      <w:pPr>
        <w:ind w:firstLine="720"/>
      </w:pPr>
      <w:r>
        <w:t xml:space="preserve">Several years </w:t>
      </w:r>
      <w:r w:rsidR="00B82B8C">
        <w:t>later,</w:t>
      </w:r>
      <w:r>
        <w:t xml:space="preserve"> I was living in Cozumel, Mexic</w:t>
      </w:r>
      <w:r w:rsidR="00B82B8C">
        <w:t xml:space="preserve">o when </w:t>
      </w:r>
      <w:r w:rsidR="00B82B8C" w:rsidRPr="00026924">
        <w:rPr>
          <w:noProof/>
        </w:rPr>
        <w:t>hurricane</w:t>
      </w:r>
      <w:r w:rsidR="00B82B8C">
        <w:t xml:space="preserve"> Gilbert hit the Island. </w:t>
      </w:r>
      <w:r>
        <w:t xml:space="preserve">I signed up as a volunteer with the Red Cross to distribute food and water to those affected by the </w:t>
      </w:r>
      <w:r w:rsidRPr="00026924">
        <w:rPr>
          <w:noProof/>
        </w:rPr>
        <w:t>hurricane</w:t>
      </w:r>
      <w:r w:rsidR="00CA17E7">
        <w:t>.</w:t>
      </w:r>
      <w:r w:rsidR="00B82B8C">
        <w:t xml:space="preserve"> </w:t>
      </w:r>
      <w:r w:rsidR="00CA17E7">
        <w:t>S</w:t>
      </w:r>
      <w:r>
        <w:t>ome</w:t>
      </w:r>
      <w:r w:rsidR="00B82B8C">
        <w:t xml:space="preserve"> people</w:t>
      </w:r>
      <w:r>
        <w:t xml:space="preserve"> were left homeless and </w:t>
      </w:r>
      <w:r w:rsidR="00CA17E7">
        <w:t xml:space="preserve">in </w:t>
      </w:r>
      <w:r>
        <w:t>need</w:t>
      </w:r>
      <w:r w:rsidR="00CA17E7">
        <w:t xml:space="preserve"> of relocation. O</w:t>
      </w:r>
      <w:r w:rsidR="00607CAA">
        <w:t xml:space="preserve">thers needed medical attention, </w:t>
      </w:r>
      <w:r w:rsidR="006A4224">
        <w:t>and I</w:t>
      </w:r>
      <w:r w:rsidR="00607CAA">
        <w:t xml:space="preserve"> had to consult with the social workers and follow their instructions</w:t>
      </w:r>
      <w:r w:rsidR="00B82B8C">
        <w:t xml:space="preserve"> to respond to the needs of the community. </w:t>
      </w:r>
    </w:p>
    <w:p w:rsidR="006D69D2" w:rsidRDefault="00B82B8C" w:rsidP="00427039">
      <w:pPr>
        <w:ind w:firstLine="720"/>
      </w:pPr>
      <w:r>
        <w:t>Another time</w:t>
      </w:r>
      <w:r w:rsidR="00A54A6E">
        <w:t>,</w:t>
      </w:r>
      <w:r>
        <w:t xml:space="preserve"> I was living in Cancun when </w:t>
      </w:r>
      <w:r w:rsidRPr="00026924">
        <w:rPr>
          <w:noProof/>
        </w:rPr>
        <w:t>hurricane</w:t>
      </w:r>
      <w:r>
        <w:t xml:space="preserve"> Wilma struck, I then again signed up with the Red Cross</w:t>
      </w:r>
      <w:r w:rsidR="00CA17E7">
        <w:t xml:space="preserve"> and distributed food and water.</w:t>
      </w:r>
      <w:r w:rsidR="001302FC">
        <w:t xml:space="preserve"> </w:t>
      </w:r>
      <w:r w:rsidR="00CA17E7">
        <w:t>A</w:t>
      </w:r>
      <w:r w:rsidR="001302FC">
        <w:t xml:space="preserve">t one </w:t>
      </w:r>
      <w:r w:rsidR="001302FC" w:rsidRPr="00026924">
        <w:rPr>
          <w:noProof/>
        </w:rPr>
        <w:t>point</w:t>
      </w:r>
      <w:r w:rsidR="001302FC">
        <w:t xml:space="preserve"> I was sent to direct tourists from all parts of the world to the places they needed to go so they could be </w:t>
      </w:r>
      <w:r w:rsidR="001302FC" w:rsidRPr="00026924">
        <w:rPr>
          <w:noProof/>
        </w:rPr>
        <w:t>safely</w:t>
      </w:r>
      <w:r w:rsidR="001302FC">
        <w:t xml:space="preserve"> evacuated and go home. Once the </w:t>
      </w:r>
      <w:r w:rsidR="001302FC" w:rsidRPr="00026924">
        <w:rPr>
          <w:noProof/>
        </w:rPr>
        <w:t>tourists</w:t>
      </w:r>
      <w:r w:rsidR="001302FC">
        <w:t xml:space="preserve"> were gone, </w:t>
      </w:r>
      <w:r w:rsidR="00F0299C">
        <w:t xml:space="preserve">and </w:t>
      </w:r>
      <w:r w:rsidR="006A4224">
        <w:t>only the</w:t>
      </w:r>
      <w:r w:rsidR="001302FC">
        <w:t xml:space="preserve"> local</w:t>
      </w:r>
      <w:r w:rsidR="006A4224">
        <w:t xml:space="preserve"> people </w:t>
      </w:r>
      <w:r w:rsidR="00A54A6E">
        <w:t>remained</w:t>
      </w:r>
      <w:r w:rsidR="001302FC">
        <w:t xml:space="preserve"> a girl came to me telling me she had been raped the night before</w:t>
      </w:r>
      <w:r w:rsidR="00116B48">
        <w:t>.</w:t>
      </w:r>
      <w:r w:rsidR="001302FC">
        <w:t xml:space="preserve"> I knew she needed to go </w:t>
      </w:r>
      <w:r w:rsidR="00116B48">
        <w:t>to the police</w:t>
      </w:r>
      <w:r w:rsidR="00C35AEF">
        <w:t>,</w:t>
      </w:r>
      <w:r w:rsidR="00116B48">
        <w:t xml:space="preserve"> but she was alone.</w:t>
      </w:r>
      <w:r w:rsidR="001302FC">
        <w:t xml:space="preserve"> I </w:t>
      </w:r>
      <w:r w:rsidR="00116B48">
        <w:t xml:space="preserve">went with her and held her hand while she told the </w:t>
      </w:r>
      <w:r w:rsidR="00116B48" w:rsidRPr="00026924">
        <w:rPr>
          <w:noProof/>
        </w:rPr>
        <w:t>police</w:t>
      </w:r>
      <w:r w:rsidR="00116B48">
        <w:t xml:space="preserve"> what had happened and later on when </w:t>
      </w:r>
      <w:r w:rsidR="00116B48" w:rsidRPr="00026924">
        <w:rPr>
          <w:noProof/>
        </w:rPr>
        <w:t xml:space="preserve">she was examined by a </w:t>
      </w:r>
      <w:r w:rsidR="00CA17E7" w:rsidRPr="00026924">
        <w:rPr>
          <w:noProof/>
        </w:rPr>
        <w:t>doctor</w:t>
      </w:r>
      <w:r w:rsidR="00CA17E7">
        <w:t>, I held her hand again</w:t>
      </w:r>
      <w:r w:rsidR="00116B48">
        <w:t xml:space="preserve">. </w:t>
      </w:r>
      <w:r w:rsidR="006A4224">
        <w:t xml:space="preserve"> </w:t>
      </w:r>
      <w:r w:rsidR="00CA17E7">
        <w:t>Not long afterward</w:t>
      </w:r>
      <w:r w:rsidR="006A4224">
        <w:t>, a woman approached me</w:t>
      </w:r>
      <w:r w:rsidR="00C35AEF">
        <w:t>.</w:t>
      </w:r>
      <w:r w:rsidR="006A4224">
        <w:t xml:space="preserve"> </w:t>
      </w:r>
      <w:r w:rsidR="00C35AEF">
        <w:t>S</w:t>
      </w:r>
      <w:r w:rsidR="006A4224">
        <w:t xml:space="preserve">he wanted to get away from her abusive husband and did not know </w:t>
      </w:r>
      <w:r w:rsidR="006A4224">
        <w:lastRenderedPageBreak/>
        <w:t xml:space="preserve">what to </w:t>
      </w:r>
      <w:r w:rsidR="003C1AC0">
        <w:t>do;</w:t>
      </w:r>
      <w:r w:rsidR="006A4224">
        <w:t xml:space="preserve"> she had two kids wit</w:t>
      </w:r>
      <w:r w:rsidR="003C1AC0">
        <w:t>h her.</w:t>
      </w:r>
      <w:r w:rsidR="00B85FA0">
        <w:t xml:space="preserve"> </w:t>
      </w:r>
      <w:r w:rsidR="003C1AC0">
        <w:t>There</w:t>
      </w:r>
      <w:r w:rsidR="00B85FA0">
        <w:t xml:space="preserve"> was a shortage of social workers</w:t>
      </w:r>
      <w:r w:rsidR="003C1AC0">
        <w:t xml:space="preserve"> at the assistance center</w:t>
      </w:r>
      <w:r w:rsidR="00FC53C4">
        <w:t xml:space="preserve">, so I </w:t>
      </w:r>
      <w:r w:rsidR="0099514A">
        <w:t>had to figure things out on my own</w:t>
      </w:r>
      <w:r w:rsidR="00FC53C4">
        <w:t>.</w:t>
      </w:r>
      <w:r w:rsidR="003C1AC0">
        <w:t xml:space="preserve"> </w:t>
      </w:r>
      <w:r w:rsidR="0099514A">
        <w:t xml:space="preserve">I called several organizations and was able to find one that would give shelter, protection, and legal counsel to this woman and her kids. Helping her felt good, but I </w:t>
      </w:r>
      <w:r w:rsidR="0099514A" w:rsidRPr="00026924">
        <w:rPr>
          <w:noProof/>
        </w:rPr>
        <w:t>really</w:t>
      </w:r>
      <w:r w:rsidR="0099514A">
        <w:t xml:space="preserve"> wanted to know what to do in any situation, how to comfort the person suffering and </w:t>
      </w:r>
      <w:r w:rsidR="0077070E">
        <w:t>how to find resources for them</w:t>
      </w:r>
      <w:r w:rsidR="006D69D2">
        <w:t>.</w:t>
      </w:r>
    </w:p>
    <w:p w:rsidR="0077070E" w:rsidRPr="00717C9F" w:rsidRDefault="0065387E" w:rsidP="00427039">
      <w:pPr>
        <w:ind w:firstLine="720"/>
      </w:pPr>
      <w:r>
        <w:t>Because</w:t>
      </w:r>
      <w:r w:rsidR="0077070E">
        <w:t xml:space="preserve"> of all of these </w:t>
      </w:r>
      <w:r>
        <w:t>experiences,</w:t>
      </w:r>
      <w:r w:rsidR="0077070E">
        <w:t xml:space="preserve"> I became a caregiver, working with people diagnosed with Alzheimer's</w:t>
      </w:r>
      <w:r>
        <w:t xml:space="preserve"> disease. I see a lack of resources for the families of these </w:t>
      </w:r>
      <w:r w:rsidRPr="00026924">
        <w:rPr>
          <w:noProof/>
        </w:rPr>
        <w:t>people</w:t>
      </w:r>
      <w:r>
        <w:t xml:space="preserve"> within the Latino </w:t>
      </w:r>
      <w:r w:rsidRPr="00026924">
        <w:rPr>
          <w:noProof/>
        </w:rPr>
        <w:t>community</w:t>
      </w:r>
      <w:r>
        <w:t xml:space="preserve"> and I would like to set up an agency of </w:t>
      </w:r>
      <w:r w:rsidR="00631E1F">
        <w:t>compassionate and professional</w:t>
      </w:r>
      <w:r>
        <w:t xml:space="preserve"> people to tend to this vulnerable group. It may take a long time, but I am taking the first steps in the right direction. </w:t>
      </w:r>
      <w:r w:rsidRPr="00026924">
        <w:rPr>
          <w:noProof/>
        </w:rPr>
        <w:t xml:space="preserve">I do realize that I have helped people, so I am a helper </w:t>
      </w:r>
      <w:r w:rsidR="00D12CE1" w:rsidRPr="00026924">
        <w:rPr>
          <w:noProof/>
        </w:rPr>
        <w:t>already, but</w:t>
      </w:r>
      <w:r w:rsidRPr="00026924">
        <w:rPr>
          <w:noProof/>
        </w:rPr>
        <w:t xml:space="preserve"> I</w:t>
      </w:r>
      <w:r w:rsidR="004F1A4D" w:rsidRPr="00026924">
        <w:rPr>
          <w:noProof/>
        </w:rPr>
        <w:t xml:space="preserve"> want to be an effective helper, professional and respectful of the cultural and ideological differences between my own beliefs and those of the people I help</w:t>
      </w:r>
      <w:r w:rsidR="008A19CB" w:rsidRPr="00026924">
        <w:rPr>
          <w:noProof/>
        </w:rPr>
        <w:t>.</w:t>
      </w:r>
      <w:r w:rsidR="006D69D2" w:rsidRPr="006D69D2">
        <w:t xml:space="preserve"> </w:t>
      </w:r>
      <w:r w:rsidR="006D69D2">
        <w:t xml:space="preserve"> I am learning strategies every week that will help me accomplish my goal of one day becoming a counselor. </w:t>
      </w:r>
      <w:r w:rsidR="00D12CE1">
        <w:t xml:space="preserve"> </w:t>
      </w:r>
      <w:r w:rsidR="008A19CB">
        <w:t>I also want to be</w:t>
      </w:r>
      <w:r w:rsidR="00D12CE1">
        <w:t xml:space="preserve"> mindful of the laws and standards that regulate the human services field</w:t>
      </w:r>
      <w:r w:rsidR="004F1A4D">
        <w:t>. I will make a differe</w:t>
      </w:r>
      <w:r w:rsidR="008A19CB">
        <w:t>nce in the lives of many people.</w:t>
      </w:r>
      <w:r w:rsidR="004F1A4D">
        <w:t xml:space="preserve"> I realize that if I help one person, the benefits of that will extend to his or her family, and the effect will benefit the community. It </w:t>
      </w:r>
      <w:r w:rsidR="00570A69">
        <w:t xml:space="preserve">is a small change, but the consequences </w:t>
      </w:r>
      <w:r w:rsidR="00D12CE1">
        <w:t xml:space="preserve">have </w:t>
      </w:r>
      <w:r w:rsidR="004206C7">
        <w:t>ripple effects that resonate</w:t>
      </w:r>
      <w:r w:rsidR="000B5D9A">
        <w:t xml:space="preserve"> with humanity.</w:t>
      </w:r>
      <w:r w:rsidR="00FE5006">
        <w:t xml:space="preserve"> </w:t>
      </w:r>
    </w:p>
    <w:sectPr w:rsidR="0077070E" w:rsidRPr="00717C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MLYwMjc2MjWwNDRX0lEKTi0uzszPAykwrAUAI27M5SwAAAA="/>
  </w:docVars>
  <w:rsids>
    <w:rsidRoot w:val="00F67A65"/>
    <w:rsid w:val="00026924"/>
    <w:rsid w:val="000B5D9A"/>
    <w:rsid w:val="000B6ADB"/>
    <w:rsid w:val="00116B48"/>
    <w:rsid w:val="001302FC"/>
    <w:rsid w:val="002A462C"/>
    <w:rsid w:val="00346FC2"/>
    <w:rsid w:val="003A5C05"/>
    <w:rsid w:val="003C1AC0"/>
    <w:rsid w:val="004206C7"/>
    <w:rsid w:val="00427039"/>
    <w:rsid w:val="004D0916"/>
    <w:rsid w:val="004F1A4D"/>
    <w:rsid w:val="00501AC8"/>
    <w:rsid w:val="00570A69"/>
    <w:rsid w:val="005F276C"/>
    <w:rsid w:val="00607CAA"/>
    <w:rsid w:val="00631E1F"/>
    <w:rsid w:val="0065387E"/>
    <w:rsid w:val="006A4224"/>
    <w:rsid w:val="006D69D2"/>
    <w:rsid w:val="006E69FE"/>
    <w:rsid w:val="00717C9F"/>
    <w:rsid w:val="00747AFF"/>
    <w:rsid w:val="0077070E"/>
    <w:rsid w:val="0087048E"/>
    <w:rsid w:val="0087482C"/>
    <w:rsid w:val="008A19CB"/>
    <w:rsid w:val="0099514A"/>
    <w:rsid w:val="00A54A6E"/>
    <w:rsid w:val="00A94559"/>
    <w:rsid w:val="00B82B8C"/>
    <w:rsid w:val="00B85FA0"/>
    <w:rsid w:val="00C35AEF"/>
    <w:rsid w:val="00C425A3"/>
    <w:rsid w:val="00C87581"/>
    <w:rsid w:val="00CA17E7"/>
    <w:rsid w:val="00CA438A"/>
    <w:rsid w:val="00D12CE1"/>
    <w:rsid w:val="00E73E4A"/>
    <w:rsid w:val="00ED03A6"/>
    <w:rsid w:val="00F0299C"/>
    <w:rsid w:val="00F67A65"/>
    <w:rsid w:val="00FB44B3"/>
    <w:rsid w:val="00FC53C4"/>
    <w:rsid w:val="00FE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3</Pages>
  <Words>759</Words>
  <Characters>4158</Characters>
  <Application>Microsoft Office Word</Application>
  <DocSecurity>0</DocSecurity>
  <Lines>10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2</cp:revision>
  <dcterms:created xsi:type="dcterms:W3CDTF">2013-10-25T06:42:00Z</dcterms:created>
  <dcterms:modified xsi:type="dcterms:W3CDTF">2015-05-19T10:59:00Z</dcterms:modified>
</cp:coreProperties>
</file>